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5F9DFE" w14:textId="77777777" w:rsidR="0094090F" w:rsidRDefault="00D845D1">
      <w:r>
        <w:rPr>
          <w:noProof/>
        </w:rPr>
        <w:drawing>
          <wp:inline distT="0" distB="0" distL="0" distR="0" wp14:anchorId="00CEE418" wp14:editId="1C1128E4">
            <wp:extent cx="5939790" cy="3025140"/>
            <wp:effectExtent l="0" t="0" r="3810" b="381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025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3D01A6" w14:textId="77777777" w:rsidR="00D845D1" w:rsidRDefault="00D845D1">
      <w:pPr>
        <w:rPr>
          <w:lang w:val="en-US"/>
        </w:rPr>
      </w:pPr>
      <w:r>
        <w:rPr>
          <w:noProof/>
        </w:rPr>
        <w:drawing>
          <wp:inline distT="0" distB="0" distL="0" distR="0" wp14:anchorId="595A60D6" wp14:editId="7B41C4F2">
            <wp:extent cx="5939790" cy="2917190"/>
            <wp:effectExtent l="0" t="0" r="381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917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5181F" w14:textId="77777777" w:rsidR="00D845D1" w:rsidRDefault="00D845D1">
      <w:pPr>
        <w:rPr>
          <w:lang w:val="en-US"/>
        </w:rPr>
      </w:pPr>
    </w:p>
    <w:p w14:paraId="4A086A81" w14:textId="38B0E0BD" w:rsidR="00D845D1" w:rsidRDefault="00804717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74AA7E7C" wp14:editId="64E19B16">
            <wp:extent cx="5939790" cy="3171190"/>
            <wp:effectExtent l="0" t="0" r="381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171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EAA9F6" w14:textId="77777777" w:rsidR="00D845D1" w:rsidRDefault="00D845D1">
      <w:pPr>
        <w:rPr>
          <w:lang w:val="en-US"/>
        </w:rPr>
      </w:pPr>
    </w:p>
    <w:p w14:paraId="28871DB5" w14:textId="77777777" w:rsidR="00D845D1" w:rsidRDefault="00D845D1">
      <w:pPr>
        <w:rPr>
          <w:lang w:val="en-US"/>
        </w:rPr>
      </w:pPr>
      <w:r>
        <w:rPr>
          <w:lang w:val="en-US"/>
        </w:rPr>
        <w:br w:type="page"/>
      </w:r>
    </w:p>
    <w:p w14:paraId="628B6C56" w14:textId="77777777" w:rsidR="00D845D1" w:rsidRDefault="00D845D1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252D8049" wp14:editId="5D9F3A79">
            <wp:extent cx="5939790" cy="3155950"/>
            <wp:effectExtent l="0" t="0" r="3810" b="635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155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C8194E" w14:textId="77777777" w:rsidR="00D845D1" w:rsidRDefault="00EC48F7">
      <w:pPr>
        <w:rPr>
          <w:lang w:val="en-US"/>
        </w:rPr>
      </w:pPr>
      <w:r>
        <w:rPr>
          <w:noProof/>
        </w:rPr>
        <w:drawing>
          <wp:inline distT="0" distB="0" distL="0" distR="0" wp14:anchorId="40931883" wp14:editId="66202A49">
            <wp:extent cx="5939790" cy="2915920"/>
            <wp:effectExtent l="0" t="0" r="381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915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7F74B1" w14:textId="77777777" w:rsidR="00EC48F7" w:rsidRDefault="00EC48F7">
      <w:pPr>
        <w:rPr>
          <w:lang w:val="en-US"/>
        </w:rPr>
      </w:pPr>
    </w:p>
    <w:p w14:paraId="642B3833" w14:textId="0C27E729" w:rsidR="00EC48F7" w:rsidRDefault="004E6959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71DBD760" wp14:editId="5BC111AB">
            <wp:extent cx="5939790" cy="3114040"/>
            <wp:effectExtent l="0" t="0" r="381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114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C48F7">
        <w:rPr>
          <w:lang w:val="en-US"/>
        </w:rPr>
        <w:br w:type="page"/>
      </w:r>
    </w:p>
    <w:p w14:paraId="6917DC82" w14:textId="77777777" w:rsidR="00EC48F7" w:rsidRDefault="007641F2" w:rsidP="00EC48F7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7B032468" wp14:editId="4298AD95">
            <wp:extent cx="5939790" cy="2756535"/>
            <wp:effectExtent l="0" t="0" r="3810" b="5715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756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735B37" w14:textId="72012337" w:rsidR="00EC48F7" w:rsidRDefault="003B3B91" w:rsidP="00EC48F7">
      <w:pPr>
        <w:rPr>
          <w:lang w:val="en-US"/>
        </w:rPr>
      </w:pPr>
      <w:r>
        <w:rPr>
          <w:noProof/>
        </w:rPr>
        <w:drawing>
          <wp:inline distT="0" distB="0" distL="0" distR="0" wp14:anchorId="30B0F0B0" wp14:editId="2E6C3922">
            <wp:extent cx="5939790" cy="3129280"/>
            <wp:effectExtent l="0" t="0" r="381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129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7F2DB7" w14:textId="77777777" w:rsidR="00EC48F7" w:rsidRDefault="00EC48F7" w:rsidP="00EC48F7">
      <w:pPr>
        <w:rPr>
          <w:lang w:val="en-US"/>
        </w:rPr>
      </w:pPr>
    </w:p>
    <w:p w14:paraId="29098C11" w14:textId="77777777" w:rsidR="00EC48F7" w:rsidRDefault="007641F2" w:rsidP="00EC48F7">
      <w:pPr>
        <w:rPr>
          <w:lang w:val="en-US"/>
        </w:rPr>
      </w:pPr>
      <w:r>
        <w:rPr>
          <w:noProof/>
        </w:rPr>
        <w:drawing>
          <wp:inline distT="0" distB="0" distL="0" distR="0" wp14:anchorId="7647F415" wp14:editId="416BCA5B">
            <wp:extent cx="5939790" cy="2798445"/>
            <wp:effectExtent l="0" t="0" r="3810" b="1905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798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4F1FB2" w14:textId="2B9A17F8" w:rsidR="007641F2" w:rsidRDefault="007641F2" w:rsidP="00EC48F7">
      <w:pPr>
        <w:rPr>
          <w:lang w:val="en-US"/>
        </w:rPr>
      </w:pPr>
    </w:p>
    <w:p w14:paraId="51963FE9" w14:textId="742CC307" w:rsidR="008F727C" w:rsidRDefault="00055FD4" w:rsidP="00EC48F7">
      <w:pPr>
        <w:rPr>
          <w:lang w:val="en-US"/>
        </w:rPr>
      </w:pPr>
      <w:r>
        <w:rPr>
          <w:noProof/>
        </w:rPr>
        <w:drawing>
          <wp:inline distT="0" distB="0" distL="0" distR="0" wp14:anchorId="7442D44F" wp14:editId="501782B6">
            <wp:extent cx="5939790" cy="3102610"/>
            <wp:effectExtent l="0" t="0" r="3810" b="254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102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D4ACB" w14:textId="05DB1A54" w:rsidR="008F727C" w:rsidRDefault="008F727C">
      <w:pPr>
        <w:rPr>
          <w:lang w:val="en-US"/>
        </w:rPr>
      </w:pPr>
      <w:r>
        <w:rPr>
          <w:lang w:val="en-US"/>
        </w:rPr>
        <w:br w:type="page"/>
      </w:r>
    </w:p>
    <w:p w14:paraId="418DAE0E" w14:textId="77777777" w:rsidR="008F727C" w:rsidRDefault="008F727C" w:rsidP="00EC48F7">
      <w:pPr>
        <w:rPr>
          <w:lang w:val="en-US"/>
        </w:rPr>
      </w:pPr>
    </w:p>
    <w:p w14:paraId="6C7FE05B" w14:textId="5203F9B9" w:rsidR="007641F2" w:rsidRDefault="007641F2" w:rsidP="00EC48F7">
      <w:pPr>
        <w:rPr>
          <w:lang w:val="en-US"/>
        </w:rPr>
      </w:pPr>
      <w:r>
        <w:rPr>
          <w:noProof/>
        </w:rPr>
        <w:drawing>
          <wp:inline distT="0" distB="0" distL="0" distR="0" wp14:anchorId="5F3EE14B" wp14:editId="0A55EB17">
            <wp:extent cx="5939790" cy="2884805"/>
            <wp:effectExtent l="0" t="0" r="381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884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901455" w14:textId="7B64D211" w:rsidR="0011760E" w:rsidRPr="00D845D1" w:rsidRDefault="0011760E" w:rsidP="00EC48F7">
      <w:pPr>
        <w:rPr>
          <w:lang w:val="en-US"/>
        </w:rPr>
      </w:pPr>
      <w:r>
        <w:rPr>
          <w:noProof/>
        </w:rPr>
        <w:drawing>
          <wp:inline distT="0" distB="0" distL="0" distR="0" wp14:anchorId="65DBBE8D" wp14:editId="183023D4">
            <wp:extent cx="5939790" cy="3110230"/>
            <wp:effectExtent l="0" t="0" r="3810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110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11760E" w:rsidRPr="00D845D1" w:rsidSect="000753ED">
      <w:pgSz w:w="11906" w:h="16838"/>
      <w:pgMar w:top="1134" w:right="1134" w:bottom="1134" w:left="1418" w:header="709" w:footer="709" w:gutter="0"/>
      <w:cols w:space="708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08"/>
  <w:drawingGridHorizontalSpacing w:val="140"/>
  <w:drawingGridVerticalSpacing w:val="381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2MTc0NTa3NDYzMDVX0lEKTi0uzszPAykwrAUAxm0FtywAAAA="/>
  </w:docVars>
  <w:rsids>
    <w:rsidRoot w:val="0033501F"/>
    <w:rsid w:val="00055FD4"/>
    <w:rsid w:val="000753ED"/>
    <w:rsid w:val="0011760E"/>
    <w:rsid w:val="0033501F"/>
    <w:rsid w:val="003B3B91"/>
    <w:rsid w:val="004E6959"/>
    <w:rsid w:val="00612B66"/>
    <w:rsid w:val="007641F2"/>
    <w:rsid w:val="00804717"/>
    <w:rsid w:val="008F727C"/>
    <w:rsid w:val="0094090F"/>
    <w:rsid w:val="009B33B9"/>
    <w:rsid w:val="00D845D1"/>
    <w:rsid w:val="00EC48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A74C95"/>
  <w15:chartTrackingRefBased/>
  <w15:docId w15:val="{903E89D4-9486-4132-ABDB-32CFD135C8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7</Pages>
  <Words>5</Words>
  <Characters>30</Characters>
  <Application>Microsoft Office Word</Application>
  <DocSecurity>0</DocSecurity>
  <Lines>1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gey</dc:creator>
  <cp:keywords/>
  <dc:description/>
  <cp:lastModifiedBy>Sergey</cp:lastModifiedBy>
  <cp:revision>23</cp:revision>
  <dcterms:created xsi:type="dcterms:W3CDTF">2021-11-25T20:02:00Z</dcterms:created>
  <dcterms:modified xsi:type="dcterms:W3CDTF">2021-11-25T21:05:00Z</dcterms:modified>
</cp:coreProperties>
</file>